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6DF51D" w14:textId="260B3BD3" w:rsidR="00933A41" w:rsidRDefault="008177EC" w:rsidP="008177EC">
      <w:pPr>
        <w:jc w:val="center"/>
      </w:pPr>
      <w:r>
        <w:rPr>
          <w:rFonts w:hint="eastAsia"/>
        </w:rPr>
        <w:t>实验五 多种聚类方法对twitter数据集进行聚类</w:t>
      </w:r>
    </w:p>
    <w:p w14:paraId="14406DE1" w14:textId="2793237D" w:rsidR="008177EC" w:rsidRDefault="008177EC" w:rsidP="008177EC">
      <w:r>
        <w:rPr>
          <w:rFonts w:hint="eastAsia"/>
        </w:rPr>
        <w:t>数据集：</w:t>
      </w:r>
    </w:p>
    <w:p w14:paraId="6756A903" w14:textId="62332A12" w:rsidR="008177EC" w:rsidRDefault="008177EC" w:rsidP="008177EC">
      <w:pPr>
        <w:ind w:firstLine="420"/>
      </w:pPr>
      <w:r>
        <w:rPr>
          <w:rFonts w:hint="eastAsia"/>
        </w:rPr>
        <w:t>老师发布的tweets的json文件的数据集，共109个分类标签</w:t>
      </w:r>
    </w:p>
    <w:p w14:paraId="375B2F6E" w14:textId="66086DB9" w:rsidR="008177EC" w:rsidRDefault="008177EC" w:rsidP="008177EC">
      <w:r>
        <w:rPr>
          <w:rFonts w:hint="eastAsia"/>
        </w:rPr>
        <w:t>实验方法：</w:t>
      </w:r>
    </w:p>
    <w:p w14:paraId="6C664AD7" w14:textId="1CBEDEBF" w:rsidR="008177EC" w:rsidRDefault="008177EC" w:rsidP="008177EC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先将数据集读入，分别将tweet的正文和分类标签存入列表</w:t>
      </w:r>
    </w:p>
    <w:p w14:paraId="6C7BC2EE" w14:textId="2545B6B6" w:rsidR="008177EC" w:rsidRDefault="008177EC" w:rsidP="008177EC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将数据集向量化，处理成</w:t>
      </w:r>
      <w:proofErr w:type="spellStart"/>
      <w:r>
        <w:rPr>
          <w:rFonts w:hint="eastAsia"/>
        </w:rPr>
        <w:t>tf-idf</w:t>
      </w:r>
      <w:proofErr w:type="spellEnd"/>
      <w:r>
        <w:rPr>
          <w:rFonts w:hint="eastAsia"/>
        </w:rPr>
        <w:t>加权的形式</w:t>
      </w:r>
    </w:p>
    <w:p w14:paraId="0C66B7CE" w14:textId="7D0589AD" w:rsidR="008177EC" w:rsidRDefault="008177EC" w:rsidP="008177EC">
      <w:pPr>
        <w:pStyle w:val="a3"/>
        <w:numPr>
          <w:ilvl w:val="0"/>
          <w:numId w:val="1"/>
        </w:numPr>
        <w:ind w:firstLineChars="0"/>
        <w:rPr>
          <w:rFonts w:hint="eastAsia"/>
        </w:rPr>
      </w:pPr>
      <w:r>
        <w:rPr>
          <w:rFonts w:hint="eastAsia"/>
        </w:rPr>
        <w:t>分别使用</w:t>
      </w:r>
      <w:proofErr w:type="spellStart"/>
      <w:r>
        <w:rPr>
          <w:rFonts w:hint="eastAsia"/>
        </w:rPr>
        <w:t>sklearn</w:t>
      </w:r>
      <w:proofErr w:type="spellEnd"/>
      <w:r>
        <w:rPr>
          <w:rFonts w:hint="eastAsia"/>
        </w:rPr>
        <w:t>的库函数进行聚类，分别是：</w:t>
      </w:r>
      <w:proofErr w:type="spellStart"/>
      <w:r>
        <w:t>kmeans</w:t>
      </w:r>
      <w:proofErr w:type="spellEnd"/>
      <w:r>
        <w:t xml:space="preserve">, </w:t>
      </w:r>
      <w:r>
        <w:rPr>
          <w:rFonts w:hint="eastAsia"/>
        </w:rPr>
        <w:t>，affinity</w:t>
      </w:r>
      <w:r w:rsidR="001D5147">
        <w:t xml:space="preserve"> propagation</w:t>
      </w:r>
      <w:r>
        <w:rPr>
          <w:rFonts w:hint="eastAsia"/>
        </w:rPr>
        <w:t>，mean-shift，spectral，ward，agglomerative，DBSCAN和Gauss-mixture方法</w:t>
      </w:r>
    </w:p>
    <w:p w14:paraId="7E7F29F2" w14:textId="0C7E7E8C" w:rsidR="008177EC" w:rsidRDefault="008177EC" w:rsidP="008177EC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将聚类得出的分类标签和真实结果对比进行NMI检验</w:t>
      </w:r>
      <w:bookmarkStart w:id="0" w:name="_GoBack"/>
      <w:bookmarkEnd w:id="0"/>
      <w:r>
        <w:rPr>
          <w:rFonts w:hint="eastAsia"/>
        </w:rPr>
        <w:t>，并求出得分</w:t>
      </w:r>
    </w:p>
    <w:p w14:paraId="6BC97E39" w14:textId="3C62DCBF" w:rsidR="008177EC" w:rsidRDefault="008177EC" w:rsidP="008177EC">
      <w:r>
        <w:rPr>
          <w:rFonts w:hint="eastAsia"/>
        </w:rPr>
        <w:t>结果展示</w:t>
      </w:r>
      <w:r w:rsidR="001D5147">
        <w:rPr>
          <w:rFonts w:hint="eastAsia"/>
        </w:rPr>
        <w:t>：</w:t>
      </w:r>
    </w:p>
    <w:p w14:paraId="3318AFBA" w14:textId="70849271" w:rsidR="001D5147" w:rsidRDefault="001D5147" w:rsidP="008177EC">
      <w:pPr>
        <w:rPr>
          <w:rFonts w:hint="eastAsia"/>
        </w:rPr>
      </w:pPr>
      <w:r>
        <w:tab/>
      </w:r>
      <w:r>
        <w:rPr>
          <w:rFonts w:hint="eastAsia"/>
        </w:rPr>
        <w:t>由于Gauss-Mixture方法的速度太慢，所以减少了cluster的数量至10，但是也导致结果很不准确。</w:t>
      </w:r>
    </w:p>
    <w:tbl>
      <w:tblPr>
        <w:tblStyle w:val="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8177EC" w14:paraId="138196CA" w14:textId="77777777" w:rsidTr="001D51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148" w:type="dxa"/>
            <w:vAlign w:val="center"/>
          </w:tcPr>
          <w:p w14:paraId="43A37D07" w14:textId="3B08E196" w:rsidR="008177EC" w:rsidRDefault="008177EC" w:rsidP="001D514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clustering</w:t>
            </w:r>
            <w:r>
              <w:t xml:space="preserve"> </w:t>
            </w:r>
            <w:r>
              <w:rPr>
                <w:rFonts w:hint="eastAsia"/>
              </w:rPr>
              <w:t>method</w:t>
            </w:r>
          </w:p>
        </w:tc>
        <w:tc>
          <w:tcPr>
            <w:tcW w:w="4148" w:type="dxa"/>
            <w:vAlign w:val="center"/>
          </w:tcPr>
          <w:p w14:paraId="72006077" w14:textId="740854EA" w:rsidR="008177EC" w:rsidRDefault="001D5147" w:rsidP="001D51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hint="eastAsia"/>
              </w:rPr>
              <w:t>NMI</w:t>
            </w:r>
            <w:r>
              <w:t xml:space="preserve"> </w:t>
            </w:r>
            <w:r>
              <w:rPr>
                <w:rFonts w:hint="eastAsia"/>
              </w:rPr>
              <w:t>score</w:t>
            </w:r>
          </w:p>
        </w:tc>
      </w:tr>
      <w:tr w:rsidR="008177EC" w14:paraId="63922FC4" w14:textId="77777777" w:rsidTr="001D51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  <w:vAlign w:val="center"/>
          </w:tcPr>
          <w:p w14:paraId="6D828A0A" w14:textId="1AE3CF07" w:rsidR="008177EC" w:rsidRDefault="001D5147" w:rsidP="001D514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K</w:t>
            </w:r>
            <w:r>
              <w:t>means</w:t>
            </w:r>
          </w:p>
        </w:tc>
        <w:tc>
          <w:tcPr>
            <w:tcW w:w="4148" w:type="dxa"/>
            <w:vAlign w:val="center"/>
          </w:tcPr>
          <w:p w14:paraId="43F6867D" w14:textId="48FAC0AC" w:rsidR="008177EC" w:rsidRDefault="001D5147" w:rsidP="001D51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</w:rPr>
            </w:pPr>
            <w:r w:rsidRPr="001D5147">
              <w:t>0.7869117087548917</w:t>
            </w:r>
          </w:p>
        </w:tc>
      </w:tr>
      <w:tr w:rsidR="008177EC" w14:paraId="20D11735" w14:textId="77777777" w:rsidTr="001D51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  <w:vAlign w:val="center"/>
          </w:tcPr>
          <w:p w14:paraId="7A3F618B" w14:textId="5F4154D1" w:rsidR="008177EC" w:rsidRDefault="001D5147" w:rsidP="001D514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a</w:t>
            </w:r>
            <w:r>
              <w:t>ffinity propagation</w:t>
            </w:r>
          </w:p>
        </w:tc>
        <w:tc>
          <w:tcPr>
            <w:tcW w:w="4148" w:type="dxa"/>
            <w:vAlign w:val="center"/>
          </w:tcPr>
          <w:p w14:paraId="6C8E0E8D" w14:textId="16F1D6CB" w:rsidR="008177EC" w:rsidRDefault="001D5147" w:rsidP="001D51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 w:rsidRPr="001D5147">
              <w:t>0.6946841230646935</w:t>
            </w:r>
          </w:p>
        </w:tc>
      </w:tr>
      <w:tr w:rsidR="008177EC" w14:paraId="1C7F2B6F" w14:textId="77777777" w:rsidTr="001D51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  <w:vAlign w:val="center"/>
          </w:tcPr>
          <w:p w14:paraId="107419F5" w14:textId="6D53B19A" w:rsidR="008177EC" w:rsidRDefault="001D5147" w:rsidP="001D514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m</w:t>
            </w:r>
            <w:r>
              <w:t>ean-shift</w:t>
            </w:r>
          </w:p>
        </w:tc>
        <w:tc>
          <w:tcPr>
            <w:tcW w:w="4148" w:type="dxa"/>
            <w:vAlign w:val="center"/>
          </w:tcPr>
          <w:p w14:paraId="51148D57" w14:textId="4747847D" w:rsidR="008177EC" w:rsidRDefault="001D5147" w:rsidP="001D51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</w:rPr>
            </w:pPr>
            <w:r w:rsidRPr="001D5147">
              <w:t>0.6796756366401875</w:t>
            </w:r>
          </w:p>
        </w:tc>
      </w:tr>
      <w:tr w:rsidR="008177EC" w14:paraId="10768262" w14:textId="77777777" w:rsidTr="001D51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  <w:vAlign w:val="center"/>
          </w:tcPr>
          <w:p w14:paraId="55B1F938" w14:textId="13F01022" w:rsidR="008177EC" w:rsidRDefault="001D5147" w:rsidP="001D514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s</w:t>
            </w:r>
            <w:r>
              <w:t>pectral</w:t>
            </w:r>
          </w:p>
        </w:tc>
        <w:tc>
          <w:tcPr>
            <w:tcW w:w="4148" w:type="dxa"/>
            <w:vAlign w:val="center"/>
          </w:tcPr>
          <w:p w14:paraId="27B2C684" w14:textId="67A92865" w:rsidR="008177EC" w:rsidRDefault="001D5147" w:rsidP="001D51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 w:rsidRPr="001D5147">
              <w:t>0.6796756366401875</w:t>
            </w:r>
          </w:p>
        </w:tc>
      </w:tr>
      <w:tr w:rsidR="008177EC" w14:paraId="02C98E46" w14:textId="77777777" w:rsidTr="001D51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  <w:vAlign w:val="center"/>
          </w:tcPr>
          <w:p w14:paraId="2D74A792" w14:textId="3568E867" w:rsidR="008177EC" w:rsidRDefault="001D5147" w:rsidP="001D514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w</w:t>
            </w:r>
            <w:r>
              <w:t>ard</w:t>
            </w:r>
          </w:p>
        </w:tc>
        <w:tc>
          <w:tcPr>
            <w:tcW w:w="4148" w:type="dxa"/>
            <w:vAlign w:val="center"/>
          </w:tcPr>
          <w:p w14:paraId="6F4D47D4" w14:textId="7DEDA075" w:rsidR="008177EC" w:rsidRDefault="001D5147" w:rsidP="001D51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</w:rPr>
            </w:pPr>
            <w:r w:rsidRPr="001D5147">
              <w:t>0.7777727544931091</w:t>
            </w:r>
          </w:p>
        </w:tc>
      </w:tr>
      <w:tr w:rsidR="008177EC" w14:paraId="7377284E" w14:textId="77777777" w:rsidTr="001D51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  <w:vAlign w:val="center"/>
          </w:tcPr>
          <w:p w14:paraId="0963C975" w14:textId="379AF316" w:rsidR="008177EC" w:rsidRDefault="001D5147" w:rsidP="001D514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a</w:t>
            </w:r>
            <w:r>
              <w:t>gglomerative</w:t>
            </w:r>
          </w:p>
        </w:tc>
        <w:tc>
          <w:tcPr>
            <w:tcW w:w="4148" w:type="dxa"/>
            <w:vAlign w:val="center"/>
          </w:tcPr>
          <w:p w14:paraId="54343F8F" w14:textId="1023CE05" w:rsidR="008177EC" w:rsidRDefault="001D5147" w:rsidP="001D51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 w:rsidRPr="001D5147">
              <w:t>0.8999329168527519</w:t>
            </w:r>
          </w:p>
        </w:tc>
      </w:tr>
      <w:tr w:rsidR="008177EC" w14:paraId="06D578FF" w14:textId="77777777" w:rsidTr="001D51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  <w:vAlign w:val="center"/>
          </w:tcPr>
          <w:p w14:paraId="3D522150" w14:textId="78B1DCAC" w:rsidR="008177EC" w:rsidRDefault="001D5147" w:rsidP="001D514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Bscan</w:t>
            </w:r>
          </w:p>
        </w:tc>
        <w:tc>
          <w:tcPr>
            <w:tcW w:w="4148" w:type="dxa"/>
            <w:vAlign w:val="center"/>
          </w:tcPr>
          <w:p w14:paraId="12D4BFF9" w14:textId="6D882E6F" w:rsidR="008177EC" w:rsidRDefault="001D5147" w:rsidP="001D51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</w:rPr>
            </w:pPr>
            <w:r w:rsidRPr="001D5147">
              <w:t>0.7009526046894612</w:t>
            </w:r>
          </w:p>
        </w:tc>
      </w:tr>
      <w:tr w:rsidR="008177EC" w14:paraId="56977722" w14:textId="77777777" w:rsidTr="001D51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  <w:vAlign w:val="center"/>
          </w:tcPr>
          <w:p w14:paraId="468F7154" w14:textId="04227D69" w:rsidR="008177EC" w:rsidRDefault="001D5147" w:rsidP="001D5147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g</w:t>
            </w:r>
            <w:r>
              <w:t>auss-mixture</w:t>
            </w:r>
          </w:p>
        </w:tc>
        <w:tc>
          <w:tcPr>
            <w:tcW w:w="4148" w:type="dxa"/>
            <w:vAlign w:val="center"/>
          </w:tcPr>
          <w:p w14:paraId="07FB812E" w14:textId="3500A50B" w:rsidR="008177EC" w:rsidRDefault="008375E0" w:rsidP="001D51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hint="eastAsia"/>
              </w:rPr>
              <w:t>0.1253467393244675</w:t>
            </w:r>
          </w:p>
        </w:tc>
      </w:tr>
    </w:tbl>
    <w:p w14:paraId="09910387" w14:textId="77777777" w:rsidR="008177EC" w:rsidRPr="008177EC" w:rsidRDefault="008177EC" w:rsidP="008177EC">
      <w:pPr>
        <w:rPr>
          <w:rFonts w:hint="eastAsia"/>
        </w:rPr>
      </w:pPr>
    </w:p>
    <w:sectPr w:rsidR="008177EC" w:rsidRPr="008177E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01F447C"/>
    <w:multiLevelType w:val="hybridMultilevel"/>
    <w:tmpl w:val="CA42EAE4"/>
    <w:lvl w:ilvl="0" w:tplc="E0941A8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NjEytTQ1NjCyMDJS0lEKTi0uzszPAykwrAUA18X3KSwAAAA="/>
  </w:docVars>
  <w:rsids>
    <w:rsidRoot w:val="006010FA"/>
    <w:rsid w:val="001D5147"/>
    <w:rsid w:val="006010FA"/>
    <w:rsid w:val="008177EC"/>
    <w:rsid w:val="008375E0"/>
    <w:rsid w:val="00933A41"/>
    <w:rsid w:val="00DD1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54F33B"/>
  <w15:chartTrackingRefBased/>
  <w15:docId w15:val="{2C2EF92B-9E13-416D-9FD2-C2BB621AB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177EC"/>
    <w:pPr>
      <w:ind w:firstLineChars="200" w:firstLine="420"/>
    </w:pPr>
  </w:style>
  <w:style w:type="table" w:styleId="a4">
    <w:name w:val="Table Grid"/>
    <w:basedOn w:val="a1"/>
    <w:uiPriority w:val="39"/>
    <w:rsid w:val="008177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3">
    <w:name w:val="Plain Table 3"/>
    <w:basedOn w:val="a1"/>
    <w:uiPriority w:val="43"/>
    <w:rsid w:val="008177EC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90</Words>
  <Characters>519</Characters>
  <Application>Microsoft Office Word</Application>
  <DocSecurity>0</DocSecurity>
  <Lines>4</Lines>
  <Paragraphs>1</Paragraphs>
  <ScaleCrop>false</ScaleCrop>
  <Company/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en Zhang</dc:creator>
  <cp:keywords/>
  <dc:description/>
  <cp:lastModifiedBy>Galen Zhang</cp:lastModifiedBy>
  <cp:revision>2</cp:revision>
  <dcterms:created xsi:type="dcterms:W3CDTF">2019-01-07T11:30:00Z</dcterms:created>
  <dcterms:modified xsi:type="dcterms:W3CDTF">2019-01-07T11:56:00Z</dcterms:modified>
</cp:coreProperties>
</file>